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D183D" w14:textId="1212896E" w:rsidR="008E69D7" w:rsidRPr="0087458D" w:rsidRDefault="0087458D" w:rsidP="0087458D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87458D">
        <w:rPr>
          <w:rFonts w:cstheme="minorHAnsi"/>
          <w:b/>
          <w:bCs/>
          <w:sz w:val="24"/>
          <w:szCs w:val="24"/>
        </w:rPr>
        <w:t>APPLICATION FOR PARTICIPATION IN AND PRESENTATION AT</w:t>
      </w:r>
    </w:p>
    <w:p w14:paraId="38F5EB3C" w14:textId="77777777" w:rsidR="0087458D" w:rsidRPr="0087458D" w:rsidRDefault="0087458D" w:rsidP="0087458D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87458D">
        <w:rPr>
          <w:rFonts w:cstheme="minorHAnsi"/>
          <w:b/>
          <w:bCs/>
          <w:sz w:val="24"/>
          <w:szCs w:val="24"/>
        </w:rPr>
        <w:t>THE SECOND DOCTORAL CONFERENCE ON PUBLIC EDUCATION AND PUBLIC PEDAGOGY</w:t>
      </w:r>
    </w:p>
    <w:p w14:paraId="4D4E20C2" w14:textId="77777777" w:rsidR="0087458D" w:rsidRPr="0087458D" w:rsidRDefault="0087458D" w:rsidP="0087458D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87458D">
        <w:rPr>
          <w:rFonts w:cstheme="minorHAnsi"/>
          <w:b/>
          <w:bCs/>
          <w:sz w:val="24"/>
          <w:szCs w:val="24"/>
        </w:rPr>
        <w:t>17 – 21 JANUARY 2022</w:t>
      </w:r>
    </w:p>
    <w:p w14:paraId="494B82A6" w14:textId="77777777" w:rsidR="0087458D" w:rsidRPr="0087458D" w:rsidRDefault="0087458D" w:rsidP="0087458D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87458D">
        <w:rPr>
          <w:rFonts w:cstheme="minorHAnsi"/>
          <w:b/>
          <w:bCs/>
          <w:sz w:val="24"/>
          <w:szCs w:val="24"/>
        </w:rPr>
        <w:t>CENTRE FOR PUBLIC EDUCATION AND PEDAGOGY</w:t>
      </w:r>
    </w:p>
    <w:p w14:paraId="70E001C7" w14:textId="6C2F0BD0" w:rsidR="0087458D" w:rsidRDefault="0087458D" w:rsidP="0087458D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87458D">
        <w:rPr>
          <w:rFonts w:cstheme="minorHAnsi"/>
          <w:b/>
          <w:bCs/>
          <w:sz w:val="24"/>
          <w:szCs w:val="24"/>
        </w:rPr>
        <w:t>MAYNOOTH UNIVERSITY, IRELAND</w:t>
      </w:r>
    </w:p>
    <w:p w14:paraId="63E51602" w14:textId="668A36D9" w:rsidR="0087458D" w:rsidRDefault="0087458D" w:rsidP="0087458D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14:paraId="5F6700CA" w14:textId="76A04ED4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NAME:</w:t>
      </w:r>
    </w:p>
    <w:p w14:paraId="7FC5B91A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9D720B5" w14:textId="0FACF4B8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-MAIL ADDRESS:</w:t>
      </w:r>
    </w:p>
    <w:p w14:paraId="00E55CBF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0A3CF255" w14:textId="7934FD46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UNIVERSITY AT WHICH YOU ARE DOING YOUR DOCTORAL STUDIES:</w:t>
      </w:r>
    </w:p>
    <w:p w14:paraId="474A0260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07027CE" w14:textId="7A23B7AB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TART DATE OF YOUR DOCTORATE:</w:t>
      </w:r>
    </w:p>
    <w:p w14:paraId="1740368A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8409071" w14:textId="7D49E76D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WORKING TITLE OF YOUR DOCTORATE:</w:t>
      </w:r>
    </w:p>
    <w:p w14:paraId="5D68DB8D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64F3714D" w14:textId="0B8941DC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FULL-TIME OR PART-TIME STUDENT: </w:t>
      </w:r>
    </w:p>
    <w:p w14:paraId="28810FEA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8A93785" w14:textId="1ABB8F9C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NVISAGED END DATE OF YOUR DOCTORATE:</w:t>
      </w:r>
    </w:p>
    <w:p w14:paraId="04AAA7EC" w14:textId="21F8BA0A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E05D90A" w14:textId="52E34B0E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ITLE OF PRESENTATION:</w:t>
      </w:r>
    </w:p>
    <w:p w14:paraId="5EF29CEA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C0FF99B" w14:textId="7A4C5F58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BSTRACT/OUTLINE (300 WORDS):</w:t>
      </w:r>
    </w:p>
    <w:p w14:paraId="2AD39CA3" w14:textId="77777777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FA4C00E" w14:textId="3E88271E" w:rsidR="0087458D" w:rsidRDefault="0087458D" w:rsidP="0087458D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LEASE EXPLAIN HOW YOUR PRESENTATION/PROJECT RELATES TO THE THEME OF ‘PUBLIC EDUCATION’? (200 WORDS):</w:t>
      </w:r>
    </w:p>
    <w:p w14:paraId="689150C0" w14:textId="77777777" w:rsidR="0087458D" w:rsidRPr="0087458D" w:rsidRDefault="0087458D" w:rsidP="0087458D">
      <w:pPr>
        <w:spacing w:after="0" w:line="240" w:lineRule="auto"/>
        <w:rPr>
          <w:rFonts w:cstheme="minorHAnsi"/>
          <w:b/>
          <w:bCs/>
        </w:rPr>
      </w:pPr>
    </w:p>
    <w:sectPr w:rsidR="0087458D" w:rsidRPr="008745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sjAzMjA0MzWwMLJQ0lEKTi0uzszPAykwrAUA2KNmYCwAAAA="/>
  </w:docVars>
  <w:rsids>
    <w:rsidRoot w:val="0087458D"/>
    <w:rsid w:val="000266AF"/>
    <w:rsid w:val="0072110C"/>
    <w:rsid w:val="007B36EA"/>
    <w:rsid w:val="0087458D"/>
    <w:rsid w:val="008E69D7"/>
    <w:rsid w:val="00D6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68B08"/>
  <w15:chartTrackingRefBased/>
  <w15:docId w15:val="{4277F97D-D163-467B-90E6-1CA6FF996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654CDF59AFAF489E182EF087477ECD" ma:contentTypeVersion="12" ma:contentTypeDescription="Create a new document." ma:contentTypeScope="" ma:versionID="e48386106300de87bc14540378e02c22">
  <xsd:schema xmlns:xsd="http://www.w3.org/2001/XMLSchema" xmlns:xs="http://www.w3.org/2001/XMLSchema" xmlns:p="http://schemas.microsoft.com/office/2006/metadata/properties" xmlns:ns2="270822de-9a19-4101-afc4-cdcc6a71ec85" xmlns:ns3="50fe63a3-247b-484a-a896-cef929babf7c" targetNamespace="http://schemas.microsoft.com/office/2006/metadata/properties" ma:root="true" ma:fieldsID="1b671b36ead1e13885f6ce0e14295b5c" ns2:_="" ns3:_="">
    <xsd:import namespace="270822de-9a19-4101-afc4-cdcc6a71ec85"/>
    <xsd:import namespace="50fe63a3-247b-484a-a896-cef929babf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822de-9a19-4101-afc4-cdcc6a71e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fe63a3-247b-484a-a896-cef929bab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440361-986A-4FAB-A0EE-637FEBCD6A77}"/>
</file>

<file path=customXml/itemProps2.xml><?xml version="1.0" encoding="utf-8"?>
<ds:datastoreItem xmlns:ds="http://schemas.openxmlformats.org/officeDocument/2006/customXml" ds:itemID="{406528EF-CF9A-4223-9FC9-49169F6C3CF2}"/>
</file>

<file path=customXml/itemProps3.xml><?xml version="1.0" encoding="utf-8"?>
<ds:datastoreItem xmlns:ds="http://schemas.openxmlformats.org/officeDocument/2006/customXml" ds:itemID="{C5A20E89-F910-4C9A-A39C-D6F33AB6B3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t Biesta</dc:creator>
  <cp:keywords/>
  <dc:description/>
  <cp:lastModifiedBy>Jean Dully</cp:lastModifiedBy>
  <cp:revision>2</cp:revision>
  <dcterms:created xsi:type="dcterms:W3CDTF">2021-07-07T10:54:00Z</dcterms:created>
  <dcterms:modified xsi:type="dcterms:W3CDTF">2021-07-0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654CDF59AFAF489E182EF087477ECD</vt:lpwstr>
  </property>
</Properties>
</file>